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F3053" w14:textId="096F90D9" w:rsidR="003B2AF1" w:rsidRPr="002D0DC9" w:rsidRDefault="002E7AC2" w:rsidP="002D7294">
      <w:pPr>
        <w:spacing w:after="360"/>
        <w:jc w:val="center"/>
        <w:rPr>
          <w:rFonts w:cs="Calibri"/>
          <w:b/>
          <w:sz w:val="36"/>
          <w:szCs w:val="36"/>
          <w:lang w:val="sr-Cyrl-RS"/>
        </w:rPr>
      </w:pPr>
      <w:r w:rsidRPr="002D0DC9">
        <w:rPr>
          <w:rFonts w:cs="Calibri"/>
          <w:b/>
          <w:sz w:val="36"/>
          <w:szCs w:val="36"/>
          <w:lang w:val="sr-Cyrl-RS"/>
        </w:rPr>
        <w:t xml:space="preserve">Предлог за </w:t>
      </w:r>
      <w:r w:rsidR="003B2AF1" w:rsidRPr="002D0DC9">
        <w:rPr>
          <w:rFonts w:cs="Calibri"/>
          <w:b/>
          <w:sz w:val="36"/>
          <w:szCs w:val="36"/>
          <w:lang w:val="sr-Latn-RS"/>
        </w:rPr>
        <w:t>од</w:t>
      </w:r>
      <w:bookmarkStart w:id="0" w:name="_GoBack"/>
      <w:bookmarkEnd w:id="0"/>
      <w:r w:rsidR="003B2AF1" w:rsidRPr="002D0DC9">
        <w:rPr>
          <w:rFonts w:cs="Calibri"/>
          <w:b/>
          <w:sz w:val="36"/>
          <w:szCs w:val="36"/>
          <w:lang w:val="sr-Latn-RS"/>
        </w:rPr>
        <w:t>р</w:t>
      </w:r>
      <w:r w:rsidR="003B2AF1" w:rsidRPr="002D0DC9">
        <w:rPr>
          <w:rFonts w:cs="Calibri"/>
          <w:b/>
          <w:sz w:val="36"/>
          <w:szCs w:val="36"/>
          <w:lang w:val="sr-Cyrl-RS"/>
        </w:rPr>
        <w:t>жавање догађаја</w:t>
      </w:r>
      <w:r w:rsidR="009B40BD" w:rsidRPr="002D0DC9">
        <w:rPr>
          <w:rFonts w:cs="Calibri"/>
          <w:b/>
          <w:sz w:val="36"/>
          <w:szCs w:val="36"/>
          <w:lang w:val="sr-Cyrl-RS"/>
        </w:rPr>
        <w:t xml:space="preserve"> </w:t>
      </w:r>
      <w:r w:rsidR="003B2AF1" w:rsidRPr="002D0DC9">
        <w:rPr>
          <w:rFonts w:cs="Calibri"/>
          <w:b/>
          <w:sz w:val="36"/>
          <w:szCs w:val="36"/>
          <w:lang w:val="sr-Cyrl-RS"/>
        </w:rPr>
        <w:t>„</w:t>
      </w:r>
      <w:r w:rsidR="00A53CD1" w:rsidRPr="002D0DC9">
        <w:rPr>
          <w:rFonts w:cs="Calibri"/>
          <w:b/>
          <w:sz w:val="36"/>
          <w:szCs w:val="36"/>
          <w:lang w:val="sr-Cyrl-RS"/>
        </w:rPr>
        <w:t>На клик до купца</w:t>
      </w:r>
      <w:r w:rsidR="003B2AF1" w:rsidRPr="002D0DC9">
        <w:rPr>
          <w:rFonts w:cs="Calibri"/>
          <w:b/>
          <w:sz w:val="36"/>
          <w:szCs w:val="36"/>
          <w:lang w:val="sr-Cyrl-RS"/>
        </w:rPr>
        <w:t>“</w:t>
      </w:r>
    </w:p>
    <w:p w14:paraId="2ABDD651" w14:textId="77777777" w:rsidR="003B2AF1" w:rsidRPr="002D7FC3" w:rsidRDefault="003B2AF1" w:rsidP="003B2AF1">
      <w:pPr>
        <w:rPr>
          <w:rFonts w:cs="Calibri"/>
          <w:b/>
          <w:lang w:val="sr-Cyrl-CS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2531"/>
        <w:gridCol w:w="6416"/>
      </w:tblGrid>
      <w:tr w:rsidR="002F3F07" w:rsidRPr="002F3F07" w14:paraId="7838BA34" w14:textId="77777777" w:rsidTr="00A96587">
        <w:trPr>
          <w:trHeight w:hRule="exact" w:val="397"/>
        </w:trPr>
        <w:tc>
          <w:tcPr>
            <w:tcW w:w="8947" w:type="dxa"/>
            <w:gridSpan w:val="2"/>
            <w:shd w:val="clear" w:color="auto" w:fill="D9D9D9" w:themeFill="background1" w:themeFillShade="D9"/>
          </w:tcPr>
          <w:p w14:paraId="4FD3A60F" w14:textId="14D1E33B" w:rsidR="002F3F07" w:rsidRPr="002F3F07" w:rsidRDefault="002F3F07" w:rsidP="002F3F07">
            <w:pPr>
              <w:rPr>
                <w:rFonts w:cs="Calibri"/>
                <w:b/>
                <w:bCs/>
                <w:lang w:val="sr-Cyrl-CS"/>
              </w:rPr>
            </w:pPr>
            <w:r w:rsidRPr="002F3F07">
              <w:rPr>
                <w:rFonts w:cs="Calibri"/>
                <w:b/>
                <w:bCs/>
                <w:lang w:val="sr-Cyrl-CS"/>
              </w:rPr>
              <w:t xml:space="preserve">Подаци </w:t>
            </w:r>
            <w:r w:rsidR="00ED5114">
              <w:rPr>
                <w:rFonts w:cs="Calibri"/>
                <w:b/>
                <w:bCs/>
                <w:lang w:val="sr-Cyrl-CS"/>
              </w:rPr>
              <w:t xml:space="preserve">о </w:t>
            </w:r>
            <w:r w:rsidR="00F35E18">
              <w:rPr>
                <w:rFonts w:cs="Calibri"/>
                <w:b/>
                <w:bCs/>
                <w:lang w:val="sr-Cyrl-RS"/>
              </w:rPr>
              <w:t>потенцијално</w:t>
            </w:r>
            <w:r w:rsidR="00ED5114">
              <w:rPr>
                <w:rFonts w:cs="Calibri"/>
                <w:b/>
                <w:bCs/>
                <w:lang w:val="sr-Cyrl-RS"/>
              </w:rPr>
              <w:t>м</w:t>
            </w:r>
            <w:r w:rsidR="00F35E18">
              <w:rPr>
                <w:rFonts w:cs="Calibri"/>
                <w:b/>
                <w:bCs/>
                <w:lang w:val="sr-Cyrl-RS"/>
              </w:rPr>
              <w:t xml:space="preserve"> </w:t>
            </w:r>
            <w:r w:rsidRPr="002F3F07">
              <w:rPr>
                <w:rFonts w:cs="Calibri"/>
                <w:b/>
                <w:bCs/>
                <w:lang w:val="sr-Cyrl-CS"/>
              </w:rPr>
              <w:t>локално</w:t>
            </w:r>
            <w:r w:rsidR="00ED5114">
              <w:rPr>
                <w:rFonts w:cs="Calibri"/>
                <w:b/>
                <w:bCs/>
                <w:lang w:val="sr-Cyrl-CS"/>
              </w:rPr>
              <w:t>м</w:t>
            </w:r>
            <w:r w:rsidRPr="002F3F07">
              <w:rPr>
                <w:rFonts w:cs="Calibri"/>
                <w:b/>
                <w:bCs/>
                <w:lang w:val="sr-Cyrl-CS"/>
              </w:rPr>
              <w:t xml:space="preserve"> </w:t>
            </w:r>
            <w:r w:rsidR="00A53CD1">
              <w:rPr>
                <w:rFonts w:cs="Calibri"/>
                <w:b/>
                <w:bCs/>
                <w:lang w:val="sr-Cyrl-CS"/>
              </w:rPr>
              <w:t>партнер</w:t>
            </w:r>
            <w:r w:rsidR="00ED5114">
              <w:rPr>
                <w:rFonts w:cs="Calibri"/>
                <w:b/>
                <w:bCs/>
                <w:lang w:val="sr-Cyrl-CS"/>
              </w:rPr>
              <w:t>у</w:t>
            </w:r>
            <w:r w:rsidRPr="002F3F07">
              <w:rPr>
                <w:rFonts w:cs="Calibri"/>
                <w:b/>
                <w:bCs/>
                <w:lang w:val="sr-Cyrl-CS"/>
              </w:rPr>
              <w:t>:</w:t>
            </w:r>
          </w:p>
          <w:p w14:paraId="059675FA" w14:textId="77777777" w:rsidR="002F3F07" w:rsidRPr="002F3F07" w:rsidRDefault="002F3F07" w:rsidP="002D7FC3">
            <w:pPr>
              <w:rPr>
                <w:rFonts w:cs="Calibri"/>
                <w:lang w:val="sr-Cyrl-CS"/>
              </w:rPr>
            </w:pPr>
          </w:p>
        </w:tc>
      </w:tr>
      <w:tr w:rsidR="002D7FC3" w:rsidRPr="002D7FC3" w14:paraId="36C7B8C6" w14:textId="77777777" w:rsidTr="00D4530A">
        <w:trPr>
          <w:trHeight w:hRule="exact" w:val="340"/>
        </w:trPr>
        <w:tc>
          <w:tcPr>
            <w:tcW w:w="2531" w:type="dxa"/>
          </w:tcPr>
          <w:p w14:paraId="58519010" w14:textId="77777777" w:rsidR="002D7FC3" w:rsidRPr="002D7FC3" w:rsidRDefault="002D7FC3" w:rsidP="002D7FC3">
            <w:pPr>
              <w:rPr>
                <w:rFonts w:cs="Calibri"/>
                <w:lang w:val="sr-Cyrl-CS"/>
              </w:rPr>
            </w:pPr>
            <w:r w:rsidRPr="002D7FC3">
              <w:rPr>
                <w:rFonts w:cs="Calibri"/>
                <w:lang w:val="sr-Cyrl-CS"/>
              </w:rPr>
              <w:t>Фирма/Организација</w:t>
            </w:r>
          </w:p>
        </w:tc>
        <w:tc>
          <w:tcPr>
            <w:tcW w:w="6416" w:type="dxa"/>
          </w:tcPr>
          <w:p w14:paraId="4C10ACF3" w14:textId="77777777" w:rsidR="002D7FC3" w:rsidRPr="002D7FC3" w:rsidRDefault="002D7FC3" w:rsidP="002D7FC3">
            <w:pPr>
              <w:rPr>
                <w:rFonts w:cs="Calibri"/>
                <w:highlight w:val="yellow"/>
                <w:lang w:val="sr-Cyrl-CS"/>
              </w:rPr>
            </w:pPr>
          </w:p>
        </w:tc>
      </w:tr>
      <w:tr w:rsidR="00AC0C23" w:rsidRPr="002D7FC3" w14:paraId="732E47E2" w14:textId="77777777" w:rsidTr="00D4530A">
        <w:trPr>
          <w:trHeight w:hRule="exact" w:val="340"/>
        </w:trPr>
        <w:tc>
          <w:tcPr>
            <w:tcW w:w="2531" w:type="dxa"/>
          </w:tcPr>
          <w:p w14:paraId="27D72206" w14:textId="101E5E54" w:rsidR="00AC0C23" w:rsidRPr="002D7FC3" w:rsidRDefault="00AC0C23" w:rsidP="00AC0C23">
            <w:pPr>
              <w:rPr>
                <w:rFonts w:cs="Calibri"/>
                <w:lang w:val="sr-Cyrl-CS"/>
              </w:rPr>
            </w:pPr>
            <w:r w:rsidRPr="002D7FC3">
              <w:rPr>
                <w:rFonts w:cs="Calibri"/>
                <w:lang w:val="sr-Cyrl-RS"/>
              </w:rPr>
              <w:t>Адреса сајта</w:t>
            </w:r>
          </w:p>
        </w:tc>
        <w:tc>
          <w:tcPr>
            <w:tcW w:w="6416" w:type="dxa"/>
          </w:tcPr>
          <w:p w14:paraId="0341177A" w14:textId="77777777" w:rsidR="00AC0C23" w:rsidRPr="00A825FA" w:rsidRDefault="00AC0C23" w:rsidP="00AC0C23">
            <w:pPr>
              <w:rPr>
                <w:rFonts w:cs="Calibri"/>
                <w:highlight w:val="yellow"/>
                <w:lang w:val="sr-Latn-RS"/>
              </w:rPr>
            </w:pPr>
          </w:p>
        </w:tc>
      </w:tr>
      <w:tr w:rsidR="00D84C6E" w:rsidRPr="00FC5159" w14:paraId="0A2F87FB" w14:textId="77777777" w:rsidTr="00D84C6E">
        <w:trPr>
          <w:trHeight w:hRule="exact" w:val="603"/>
        </w:trPr>
        <w:tc>
          <w:tcPr>
            <w:tcW w:w="2531" w:type="dxa"/>
          </w:tcPr>
          <w:p w14:paraId="2A3D2E5C" w14:textId="16099794" w:rsidR="00D84C6E" w:rsidRPr="00FC5159" w:rsidRDefault="00D84C6E" w:rsidP="00AC0C23">
            <w:pPr>
              <w:rPr>
                <w:rFonts w:cs="Calibri"/>
                <w:lang w:val="sr-Cyrl-RS"/>
              </w:rPr>
            </w:pPr>
            <w:r w:rsidRPr="00FC5159">
              <w:rPr>
                <w:rFonts w:cs="Calibri"/>
                <w:lang w:val="sr-Cyrl-RS"/>
              </w:rPr>
              <w:t>Адресе на друштвеним медијима</w:t>
            </w:r>
          </w:p>
        </w:tc>
        <w:tc>
          <w:tcPr>
            <w:tcW w:w="6416" w:type="dxa"/>
          </w:tcPr>
          <w:p w14:paraId="0828396C" w14:textId="77777777" w:rsidR="00D84C6E" w:rsidRPr="00FC5159" w:rsidRDefault="00D84C6E" w:rsidP="00AC0C23">
            <w:pPr>
              <w:rPr>
                <w:rFonts w:cs="Calibri"/>
                <w:lang w:val="sr-Cyrl-CS"/>
              </w:rPr>
            </w:pPr>
          </w:p>
        </w:tc>
      </w:tr>
      <w:tr w:rsidR="009518AF" w:rsidRPr="00FC5159" w14:paraId="4E25A5F6" w14:textId="77777777" w:rsidTr="00D84C6E">
        <w:trPr>
          <w:trHeight w:hRule="exact" w:val="603"/>
        </w:trPr>
        <w:tc>
          <w:tcPr>
            <w:tcW w:w="2531" w:type="dxa"/>
          </w:tcPr>
          <w:p w14:paraId="4FBEA07A" w14:textId="2D9CCD6E" w:rsidR="009518AF" w:rsidRPr="00FC5159" w:rsidRDefault="009518AF" w:rsidP="00AC0C23">
            <w:pPr>
              <w:rPr>
                <w:rFonts w:cs="Calibri"/>
                <w:lang w:val="sr-Cyrl-RS"/>
              </w:rPr>
            </w:pPr>
            <w:r w:rsidRPr="00FC5159">
              <w:rPr>
                <w:rFonts w:cs="Calibri"/>
                <w:lang w:val="sr-Cyrl-CS"/>
              </w:rPr>
              <w:t>Име и презиме</w:t>
            </w:r>
            <w:r w:rsidRPr="00FC5159">
              <w:rPr>
                <w:rFonts w:cs="Calibri"/>
                <w:lang w:val="sr-Latn-RS"/>
              </w:rPr>
              <w:t xml:space="preserve"> </w:t>
            </w:r>
            <w:r w:rsidRPr="00FC5159">
              <w:rPr>
                <w:rFonts w:cs="Calibri"/>
                <w:lang w:val="sr-Cyrl-RS"/>
              </w:rPr>
              <w:t>одговорне особе</w:t>
            </w:r>
          </w:p>
        </w:tc>
        <w:tc>
          <w:tcPr>
            <w:tcW w:w="6416" w:type="dxa"/>
          </w:tcPr>
          <w:p w14:paraId="5F1F484D" w14:textId="77777777" w:rsidR="009518AF" w:rsidRPr="00FC5159" w:rsidRDefault="009518AF" w:rsidP="00AC0C23">
            <w:pPr>
              <w:rPr>
                <w:rFonts w:cs="Calibri"/>
                <w:lang w:val="sr-Cyrl-CS"/>
              </w:rPr>
            </w:pPr>
          </w:p>
        </w:tc>
      </w:tr>
      <w:tr w:rsidR="00AC0C23" w:rsidRPr="00FC5159" w14:paraId="73AEB850" w14:textId="77777777" w:rsidTr="00D4530A">
        <w:trPr>
          <w:trHeight w:hRule="exact" w:val="340"/>
        </w:trPr>
        <w:tc>
          <w:tcPr>
            <w:tcW w:w="2531" w:type="dxa"/>
          </w:tcPr>
          <w:p w14:paraId="27085D3F" w14:textId="77777777" w:rsidR="00AC0C23" w:rsidRPr="00FC5159" w:rsidRDefault="00AC0C23" w:rsidP="00AC0C23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lang w:val="sr-Cyrl-CS"/>
              </w:rPr>
              <w:t>Функција</w:t>
            </w:r>
          </w:p>
        </w:tc>
        <w:tc>
          <w:tcPr>
            <w:tcW w:w="6416" w:type="dxa"/>
          </w:tcPr>
          <w:p w14:paraId="06EE0126" w14:textId="77777777" w:rsidR="00AC0C23" w:rsidRPr="00FC5159" w:rsidRDefault="00AC0C23" w:rsidP="00AC0C23">
            <w:pPr>
              <w:rPr>
                <w:rFonts w:cs="Calibri"/>
                <w:lang w:val="sr-Cyrl-CS"/>
              </w:rPr>
            </w:pPr>
          </w:p>
        </w:tc>
      </w:tr>
      <w:tr w:rsidR="00AC0C23" w:rsidRPr="00FC5159" w14:paraId="6B147BE8" w14:textId="77777777" w:rsidTr="00D4530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340"/>
        </w:trPr>
        <w:tc>
          <w:tcPr>
            <w:tcW w:w="2531" w:type="dxa"/>
          </w:tcPr>
          <w:p w14:paraId="10E1C708" w14:textId="77777777" w:rsidR="00AC0C23" w:rsidRPr="00FC5159" w:rsidRDefault="00AC0C23" w:rsidP="00AC0C23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lang w:val="sr-Cyrl-CS"/>
              </w:rPr>
              <w:t>Телефон</w:t>
            </w:r>
          </w:p>
        </w:tc>
        <w:tc>
          <w:tcPr>
            <w:tcW w:w="6416" w:type="dxa"/>
          </w:tcPr>
          <w:p w14:paraId="409D3C06" w14:textId="77777777" w:rsidR="00AC0C23" w:rsidRPr="00FC5159" w:rsidRDefault="00AC0C23" w:rsidP="00AC0C23">
            <w:pPr>
              <w:rPr>
                <w:rFonts w:cs="Calibri"/>
                <w:lang w:val="sr-Cyrl-CS"/>
              </w:rPr>
            </w:pPr>
          </w:p>
        </w:tc>
      </w:tr>
      <w:tr w:rsidR="00AC0C23" w:rsidRPr="00FC5159" w14:paraId="5A0263F9" w14:textId="77777777" w:rsidTr="00D4530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340"/>
        </w:trPr>
        <w:tc>
          <w:tcPr>
            <w:tcW w:w="2531" w:type="dxa"/>
          </w:tcPr>
          <w:p w14:paraId="0BE2694C" w14:textId="77777777" w:rsidR="00AC0C23" w:rsidRPr="00FC5159" w:rsidRDefault="00AC0C23" w:rsidP="00AC0C23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bCs/>
                <w:lang w:val="sr-Cyrl-CS"/>
              </w:rPr>
              <w:t>Адреса е-поште</w:t>
            </w:r>
          </w:p>
        </w:tc>
        <w:tc>
          <w:tcPr>
            <w:tcW w:w="6416" w:type="dxa"/>
          </w:tcPr>
          <w:p w14:paraId="07EE3F63" w14:textId="77777777" w:rsidR="00AC0C23" w:rsidRPr="00FC5159" w:rsidRDefault="00AC0C23" w:rsidP="00AC0C23">
            <w:pPr>
              <w:rPr>
                <w:rFonts w:cs="Calibri"/>
                <w:lang w:val="sr-Cyrl-CS"/>
              </w:rPr>
            </w:pPr>
          </w:p>
        </w:tc>
      </w:tr>
      <w:tr w:rsidR="00AC0C23" w:rsidRPr="00FC5159" w14:paraId="6448FE00" w14:textId="77777777" w:rsidTr="00D4530A">
        <w:trPr>
          <w:trHeight w:hRule="exact" w:val="1758"/>
        </w:trPr>
        <w:tc>
          <w:tcPr>
            <w:tcW w:w="2531" w:type="dxa"/>
          </w:tcPr>
          <w:p w14:paraId="2B2E9D5E" w14:textId="7F3162DF" w:rsidR="00AC0C23" w:rsidRPr="00FC5159" w:rsidRDefault="00AC0C23" w:rsidP="00AC0C23">
            <w:pPr>
              <w:rPr>
                <w:rFonts w:cs="Calibri"/>
                <w:lang w:val="sr-Cyrl-RS"/>
              </w:rPr>
            </w:pPr>
            <w:r w:rsidRPr="00FC5159">
              <w:rPr>
                <w:rFonts w:cs="Calibri"/>
                <w:lang w:val="sr-Cyrl-RS"/>
              </w:rPr>
              <w:t>Објасните своје мотиве, п</w:t>
            </w:r>
            <w:r w:rsidRPr="00FC5159">
              <w:rPr>
                <w:rFonts w:cs="Calibri"/>
              </w:rPr>
              <w:t>репознат</w:t>
            </w:r>
            <w:r w:rsidRPr="00FC5159">
              <w:rPr>
                <w:rFonts w:cs="Calibri"/>
                <w:lang w:val="sr-Cyrl-RS"/>
              </w:rPr>
              <w:t>љивост</w:t>
            </w:r>
            <w:r w:rsidRPr="00FC5159">
              <w:rPr>
                <w:rFonts w:cs="Calibri"/>
              </w:rPr>
              <w:t xml:space="preserve"> у локалној </w:t>
            </w:r>
            <w:r w:rsidRPr="00FC5159">
              <w:rPr>
                <w:rFonts w:cs="Calibri"/>
                <w:lang w:val="sr-Cyrl-RS"/>
              </w:rPr>
              <w:t xml:space="preserve">пословној и </w:t>
            </w:r>
            <w:r w:rsidRPr="00FC5159">
              <w:rPr>
                <w:rFonts w:cs="Calibri"/>
              </w:rPr>
              <w:t>интернет заједници</w:t>
            </w:r>
            <w:r w:rsidRPr="00FC5159">
              <w:rPr>
                <w:rFonts w:cs="Calibri"/>
                <w:lang w:val="sr-Cyrl-RS"/>
              </w:rPr>
              <w:t xml:space="preserve"> и подршку коју имате </w:t>
            </w:r>
            <w:r w:rsidR="008357C6" w:rsidRPr="00FC5159">
              <w:rPr>
                <w:rFonts w:cs="Calibri"/>
                <w:lang w:val="sr-Cyrl-RS"/>
              </w:rPr>
              <w:t>за реализацију</w:t>
            </w:r>
            <w:r w:rsidR="00B02853" w:rsidRPr="00FC5159">
              <w:rPr>
                <w:rFonts w:cs="Calibri"/>
                <w:lang w:val="sr-Cyrl-RS"/>
              </w:rPr>
              <w:t xml:space="preserve"> </w:t>
            </w:r>
            <w:r w:rsidRPr="00FC5159">
              <w:rPr>
                <w:rFonts w:cs="Calibri"/>
                <w:lang w:val="sr-Cyrl-RS"/>
              </w:rPr>
              <w:t>догађај</w:t>
            </w:r>
            <w:r w:rsidR="008357C6" w:rsidRPr="00FC5159">
              <w:rPr>
                <w:rFonts w:cs="Calibri"/>
                <w:lang w:val="sr-Cyrl-RS"/>
              </w:rPr>
              <w:t>а</w:t>
            </w:r>
          </w:p>
        </w:tc>
        <w:tc>
          <w:tcPr>
            <w:tcW w:w="6416" w:type="dxa"/>
          </w:tcPr>
          <w:p w14:paraId="3657E069" w14:textId="77777777" w:rsidR="00AC0C23" w:rsidRPr="00FC5159" w:rsidRDefault="00AC0C23" w:rsidP="00AC0C23">
            <w:pPr>
              <w:rPr>
                <w:rFonts w:cs="Calibri"/>
                <w:lang w:val="sr-Cyrl-CS"/>
              </w:rPr>
            </w:pPr>
          </w:p>
        </w:tc>
      </w:tr>
    </w:tbl>
    <w:p w14:paraId="2D5230CA" w14:textId="77777777" w:rsidR="00290416" w:rsidRPr="00FC5159" w:rsidRDefault="00290416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3044"/>
        <w:gridCol w:w="5903"/>
      </w:tblGrid>
      <w:tr w:rsidR="005E1426" w:rsidRPr="00FC5159" w14:paraId="3734CEA9" w14:textId="77777777" w:rsidTr="00363FB8">
        <w:trPr>
          <w:trHeight w:hRule="exact" w:val="397"/>
        </w:trPr>
        <w:tc>
          <w:tcPr>
            <w:tcW w:w="8947" w:type="dxa"/>
            <w:gridSpan w:val="2"/>
            <w:shd w:val="clear" w:color="auto" w:fill="D9D9D9" w:themeFill="background1" w:themeFillShade="D9"/>
          </w:tcPr>
          <w:p w14:paraId="577ED16B" w14:textId="007D7737" w:rsidR="005E1426" w:rsidRPr="00FC5159" w:rsidRDefault="00F61FA3" w:rsidP="00363FB8">
            <w:pPr>
              <w:rPr>
                <w:rFonts w:cs="Calibri"/>
                <w:b/>
                <w:bCs/>
                <w:lang w:val="sr-Cyrl-CS"/>
              </w:rPr>
            </w:pPr>
            <w:r w:rsidRPr="00FC5159">
              <w:rPr>
                <w:rFonts w:cs="Calibri"/>
                <w:b/>
                <w:bCs/>
                <w:lang w:val="sr-Cyrl-CS"/>
              </w:rPr>
              <w:t>Подаци о локацији одржавања догађаја:</w:t>
            </w:r>
          </w:p>
        </w:tc>
      </w:tr>
      <w:tr w:rsidR="00F61FA3" w:rsidRPr="00FC5159" w14:paraId="39511764" w14:textId="77777777" w:rsidTr="00886026">
        <w:trPr>
          <w:trHeight w:hRule="exact" w:val="340"/>
        </w:trPr>
        <w:tc>
          <w:tcPr>
            <w:tcW w:w="3044" w:type="dxa"/>
          </w:tcPr>
          <w:p w14:paraId="7FE90C99" w14:textId="2C138741" w:rsidR="00F61FA3" w:rsidRPr="00FC5159" w:rsidRDefault="00F61FA3" w:rsidP="00F61FA3">
            <w:pPr>
              <w:rPr>
                <w:rFonts w:cs="Calibri"/>
              </w:rPr>
            </w:pPr>
            <w:r w:rsidRPr="00FC5159">
              <w:rPr>
                <w:rFonts w:cs="Calibri"/>
                <w:bCs/>
                <w:lang w:val="sr-Cyrl-CS"/>
              </w:rPr>
              <w:t>Назив локације/објекта</w:t>
            </w:r>
          </w:p>
        </w:tc>
        <w:tc>
          <w:tcPr>
            <w:tcW w:w="5903" w:type="dxa"/>
          </w:tcPr>
          <w:p w14:paraId="2A95364E" w14:textId="77777777" w:rsidR="00F61FA3" w:rsidRPr="00FC5159" w:rsidRDefault="00F61FA3" w:rsidP="00F61FA3">
            <w:pPr>
              <w:rPr>
                <w:rFonts w:cs="Calibri"/>
                <w:lang w:val="sr-Cyrl-CS"/>
              </w:rPr>
            </w:pPr>
          </w:p>
        </w:tc>
      </w:tr>
      <w:tr w:rsidR="00F61FA3" w:rsidRPr="00FC5159" w14:paraId="3276FF23" w14:textId="77777777" w:rsidTr="00886026">
        <w:trPr>
          <w:trHeight w:hRule="exact" w:val="340"/>
        </w:trPr>
        <w:tc>
          <w:tcPr>
            <w:tcW w:w="3044" w:type="dxa"/>
          </w:tcPr>
          <w:p w14:paraId="76FB34FC" w14:textId="071CC319" w:rsidR="00F61FA3" w:rsidRPr="00FC5159" w:rsidRDefault="00F61FA3" w:rsidP="00F61FA3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bCs/>
                <w:lang w:val="sr-Cyrl-CS"/>
              </w:rPr>
              <w:t>Место и адреса локације</w:t>
            </w:r>
          </w:p>
        </w:tc>
        <w:tc>
          <w:tcPr>
            <w:tcW w:w="5903" w:type="dxa"/>
          </w:tcPr>
          <w:p w14:paraId="1E2CA9B3" w14:textId="77777777" w:rsidR="00F61FA3" w:rsidRPr="00FC5159" w:rsidRDefault="00F61FA3" w:rsidP="00F61FA3">
            <w:pPr>
              <w:rPr>
                <w:rFonts w:cs="Calibri"/>
                <w:lang w:val="sr-Cyrl-CS"/>
              </w:rPr>
            </w:pPr>
          </w:p>
        </w:tc>
      </w:tr>
      <w:tr w:rsidR="00F61FA3" w:rsidRPr="00FC5159" w14:paraId="41E9B23F" w14:textId="77777777" w:rsidTr="00886026">
        <w:trPr>
          <w:trHeight w:hRule="exact" w:val="340"/>
        </w:trPr>
        <w:tc>
          <w:tcPr>
            <w:tcW w:w="3044" w:type="dxa"/>
          </w:tcPr>
          <w:p w14:paraId="1A26A3A8" w14:textId="30FDF454" w:rsidR="00F61FA3" w:rsidRPr="00FC5159" w:rsidRDefault="00F61FA3" w:rsidP="00F61FA3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bCs/>
                <w:lang w:val="sr-Cyrl-CS"/>
              </w:rPr>
              <w:t>Назив сале/простора</w:t>
            </w:r>
          </w:p>
        </w:tc>
        <w:tc>
          <w:tcPr>
            <w:tcW w:w="5903" w:type="dxa"/>
          </w:tcPr>
          <w:p w14:paraId="57611183" w14:textId="77777777" w:rsidR="00F61FA3" w:rsidRPr="00FC5159" w:rsidRDefault="00F61FA3" w:rsidP="00F61FA3">
            <w:pPr>
              <w:rPr>
                <w:rFonts w:cs="Calibri"/>
                <w:lang w:val="sr-Cyrl-CS"/>
              </w:rPr>
            </w:pPr>
          </w:p>
        </w:tc>
      </w:tr>
      <w:tr w:rsidR="00F61FA3" w:rsidRPr="00FC5159" w14:paraId="19422F4D" w14:textId="77777777" w:rsidTr="00CE1D92">
        <w:trPr>
          <w:trHeight w:hRule="exact" w:val="610"/>
        </w:trPr>
        <w:tc>
          <w:tcPr>
            <w:tcW w:w="3044" w:type="dxa"/>
          </w:tcPr>
          <w:p w14:paraId="6BE947D7" w14:textId="04F6F95D" w:rsidR="00F61FA3" w:rsidRPr="00FC5159" w:rsidRDefault="00F61FA3" w:rsidP="00F61FA3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bCs/>
                <w:lang w:val="sr-Cyrl-CS"/>
              </w:rPr>
              <w:t xml:space="preserve">Опис сале </w:t>
            </w:r>
            <w:r w:rsidRPr="00FC5159">
              <w:rPr>
                <w:rFonts w:cs="Calibri"/>
                <w:bCs/>
                <w:sz w:val="16"/>
                <w:szCs w:val="16"/>
                <w:lang w:val="sr-Cyrl-CS"/>
              </w:rPr>
              <w:t>(</w:t>
            </w:r>
            <w:r w:rsidR="00EE00A2" w:rsidRPr="00FC5159">
              <w:rPr>
                <w:rFonts w:cs="Calibri"/>
                <w:bCs/>
                <w:sz w:val="16"/>
                <w:szCs w:val="16"/>
                <w:lang w:val="sr-Cyrl-CS"/>
              </w:rPr>
              <w:t>облик</w:t>
            </w:r>
            <w:r w:rsidRPr="00FC5159">
              <w:rPr>
                <w:rFonts w:cs="Calibri"/>
                <w:bCs/>
                <w:sz w:val="16"/>
                <w:szCs w:val="16"/>
                <w:lang w:val="sr-Cyrl-CS"/>
              </w:rPr>
              <w:t xml:space="preserve">, број места, </w:t>
            </w:r>
            <w:r w:rsidR="008B1A66" w:rsidRPr="00FC5159">
              <w:rPr>
                <w:rFonts w:cs="Calibri"/>
                <w:bCs/>
                <w:sz w:val="16"/>
                <w:szCs w:val="16"/>
                <w:lang w:val="sr-Cyrl-CS"/>
              </w:rPr>
              <w:t>фотографија</w:t>
            </w:r>
            <w:r w:rsidRPr="00FC5159">
              <w:rPr>
                <w:rFonts w:cs="Calibri"/>
                <w:bCs/>
                <w:sz w:val="16"/>
                <w:szCs w:val="16"/>
                <w:lang w:val="sr-Cyrl-CS"/>
              </w:rPr>
              <w:t>...)</w:t>
            </w:r>
          </w:p>
        </w:tc>
        <w:tc>
          <w:tcPr>
            <w:tcW w:w="5903" w:type="dxa"/>
          </w:tcPr>
          <w:p w14:paraId="6F75E795" w14:textId="77777777" w:rsidR="00F61FA3" w:rsidRPr="00FC5159" w:rsidRDefault="00F61FA3" w:rsidP="00F61FA3">
            <w:pPr>
              <w:rPr>
                <w:rFonts w:cs="Calibri"/>
                <w:lang w:val="sr-Cyrl-CS"/>
              </w:rPr>
            </w:pPr>
          </w:p>
        </w:tc>
      </w:tr>
      <w:tr w:rsidR="00F61FA3" w:rsidRPr="00FC5159" w14:paraId="717D3EC2" w14:textId="77777777" w:rsidTr="0088602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621"/>
        </w:trPr>
        <w:tc>
          <w:tcPr>
            <w:tcW w:w="3044" w:type="dxa"/>
          </w:tcPr>
          <w:p w14:paraId="1B1D4D4E" w14:textId="4E797372" w:rsidR="00F61FA3" w:rsidRPr="00FC5159" w:rsidRDefault="00F61FA3" w:rsidP="00F61FA3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bCs/>
                <w:lang w:val="sr-Cyrl-CS"/>
              </w:rPr>
              <w:t xml:space="preserve">Опис постојеће технике </w:t>
            </w:r>
            <w:r w:rsidRPr="00FC5159">
              <w:rPr>
                <w:rFonts w:cs="Calibri"/>
                <w:bCs/>
                <w:sz w:val="16"/>
                <w:szCs w:val="16"/>
                <w:lang w:val="sr-Cyrl-CS"/>
              </w:rPr>
              <w:t>(аудио, видео, интернет, остало...)</w:t>
            </w:r>
          </w:p>
        </w:tc>
        <w:tc>
          <w:tcPr>
            <w:tcW w:w="5903" w:type="dxa"/>
          </w:tcPr>
          <w:p w14:paraId="4E2B62E1" w14:textId="77777777" w:rsidR="00F61FA3" w:rsidRPr="00FC5159" w:rsidRDefault="00F61FA3" w:rsidP="00F61FA3">
            <w:pPr>
              <w:rPr>
                <w:rFonts w:cs="Calibri"/>
                <w:lang w:val="sr-Cyrl-CS"/>
              </w:rPr>
            </w:pPr>
          </w:p>
        </w:tc>
      </w:tr>
      <w:tr w:rsidR="001408B6" w:rsidRPr="00FC5159" w14:paraId="64935D69" w14:textId="77777777" w:rsidTr="0088602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hRule="exact" w:val="621"/>
        </w:trPr>
        <w:tc>
          <w:tcPr>
            <w:tcW w:w="3044" w:type="dxa"/>
          </w:tcPr>
          <w:p w14:paraId="0F581D25" w14:textId="143C4C21" w:rsidR="001408B6" w:rsidRPr="00FC5159" w:rsidRDefault="001408B6" w:rsidP="00F61FA3">
            <w:pPr>
              <w:rPr>
                <w:rFonts w:cs="Calibri"/>
                <w:bCs/>
                <w:lang w:val="sr-Cyrl-CS"/>
              </w:rPr>
            </w:pPr>
            <w:r w:rsidRPr="00FC5159">
              <w:rPr>
                <w:rFonts w:cs="Calibri"/>
                <w:bCs/>
                <w:lang w:val="sr-Cyrl-CS"/>
              </w:rPr>
              <w:t xml:space="preserve">Надлежна особа са локације </w:t>
            </w:r>
            <w:r w:rsidRPr="00FC5159">
              <w:rPr>
                <w:rFonts w:cs="Calibri"/>
                <w:bCs/>
                <w:sz w:val="16"/>
                <w:szCs w:val="16"/>
                <w:lang w:val="sr-Cyrl-CS"/>
              </w:rPr>
              <w:t>(име, функција, телефон, е-пошта...)</w:t>
            </w:r>
          </w:p>
        </w:tc>
        <w:tc>
          <w:tcPr>
            <w:tcW w:w="5903" w:type="dxa"/>
          </w:tcPr>
          <w:p w14:paraId="4262D508" w14:textId="77777777" w:rsidR="001408B6" w:rsidRPr="00FC5159" w:rsidRDefault="001408B6" w:rsidP="00F61FA3">
            <w:pPr>
              <w:rPr>
                <w:rFonts w:cs="Calibri"/>
                <w:lang w:val="sr-Cyrl-CS"/>
              </w:rPr>
            </w:pPr>
          </w:p>
        </w:tc>
      </w:tr>
    </w:tbl>
    <w:p w14:paraId="5815F9A6" w14:textId="53331EF7" w:rsidR="005E1426" w:rsidRPr="00FC5159" w:rsidRDefault="005E1426" w:rsidP="001106AE">
      <w:pPr>
        <w:rPr>
          <w:rFonts w:cs="Calibri"/>
          <w:bCs/>
          <w:lang w:val="sr-Cyrl-CS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8947"/>
      </w:tblGrid>
      <w:tr w:rsidR="00BA77F1" w:rsidRPr="00FC5159" w14:paraId="4C672192" w14:textId="77777777" w:rsidTr="00363FB8">
        <w:trPr>
          <w:trHeight w:hRule="exact" w:val="397"/>
        </w:trPr>
        <w:tc>
          <w:tcPr>
            <w:tcW w:w="8947" w:type="dxa"/>
            <w:shd w:val="clear" w:color="auto" w:fill="D9D9D9" w:themeFill="background1" w:themeFillShade="D9"/>
          </w:tcPr>
          <w:p w14:paraId="687E3293" w14:textId="77777777" w:rsidR="00BA77F1" w:rsidRPr="00FC5159" w:rsidRDefault="00BA77F1" w:rsidP="00363FB8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b/>
                <w:lang w:val="sr-Cyrl-CS"/>
              </w:rPr>
              <w:t>Предлози датума одржавања догађаја:</w:t>
            </w:r>
          </w:p>
        </w:tc>
      </w:tr>
      <w:tr w:rsidR="00BA77F1" w:rsidRPr="00FC5159" w14:paraId="5D4269F8" w14:textId="77777777" w:rsidTr="002F6062">
        <w:trPr>
          <w:trHeight w:hRule="exact" w:val="454"/>
        </w:trPr>
        <w:tc>
          <w:tcPr>
            <w:tcW w:w="8947" w:type="dxa"/>
          </w:tcPr>
          <w:p w14:paraId="2B7FB4A8" w14:textId="77777777" w:rsidR="00BA77F1" w:rsidRPr="00FC5159" w:rsidRDefault="00BA77F1" w:rsidP="00363FB8">
            <w:pPr>
              <w:rPr>
                <w:rFonts w:cs="Calibri"/>
                <w:lang w:val="sr-Cyrl-CS"/>
              </w:rPr>
            </w:pPr>
          </w:p>
        </w:tc>
      </w:tr>
    </w:tbl>
    <w:p w14:paraId="6B37D733" w14:textId="77777777" w:rsidR="00BA77F1" w:rsidRPr="00FC5159" w:rsidRDefault="00BA77F1" w:rsidP="001106AE">
      <w:pPr>
        <w:rPr>
          <w:rFonts w:cs="Calibri"/>
          <w:bCs/>
          <w:lang w:val="sr-Cyrl-CS"/>
        </w:rPr>
      </w:pPr>
    </w:p>
    <w:p w14:paraId="329D73D2" w14:textId="5F072F58" w:rsidR="005E1426" w:rsidRPr="00FC5159" w:rsidRDefault="005E1426" w:rsidP="001106AE">
      <w:pPr>
        <w:rPr>
          <w:rFonts w:cs="Calibri"/>
          <w:bCs/>
          <w:lang w:val="sr-Cyrl-CS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5879"/>
        <w:gridCol w:w="3068"/>
      </w:tblGrid>
      <w:tr w:rsidR="00BE7ABA" w:rsidRPr="002D7FC3" w14:paraId="6C700D66" w14:textId="77777777" w:rsidTr="006C7A83">
        <w:trPr>
          <w:trHeight w:hRule="exact" w:val="358"/>
        </w:trPr>
        <w:tc>
          <w:tcPr>
            <w:tcW w:w="5879" w:type="dxa"/>
          </w:tcPr>
          <w:p w14:paraId="74483E79" w14:textId="77777777" w:rsidR="00BE7ABA" w:rsidRPr="00FC5159" w:rsidRDefault="00BE7ABA" w:rsidP="00363FB8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lang w:val="sr-Cyrl-CS"/>
              </w:rPr>
              <w:t xml:space="preserve">Место: </w:t>
            </w:r>
          </w:p>
        </w:tc>
        <w:tc>
          <w:tcPr>
            <w:tcW w:w="3068" w:type="dxa"/>
          </w:tcPr>
          <w:p w14:paraId="361F5E43" w14:textId="01EFC5CD" w:rsidR="00BE7ABA" w:rsidRPr="002D7FC3" w:rsidRDefault="00BE7ABA" w:rsidP="00363FB8">
            <w:pPr>
              <w:rPr>
                <w:rFonts w:cs="Calibri"/>
                <w:lang w:val="sr-Cyrl-CS"/>
              </w:rPr>
            </w:pPr>
            <w:r w:rsidRPr="00FC5159">
              <w:rPr>
                <w:rFonts w:cs="Calibri"/>
                <w:lang w:val="sr-Cyrl-CS"/>
              </w:rPr>
              <w:t>Датум:</w:t>
            </w:r>
            <w:r>
              <w:rPr>
                <w:rFonts w:cs="Calibri"/>
                <w:lang w:val="sr-Cyrl-CS"/>
              </w:rPr>
              <w:t xml:space="preserve"> </w:t>
            </w:r>
          </w:p>
        </w:tc>
      </w:tr>
    </w:tbl>
    <w:p w14:paraId="31B02ECB" w14:textId="77777777" w:rsidR="00C00F50" w:rsidRPr="002D7FC3" w:rsidRDefault="00C00F50" w:rsidP="001106AE">
      <w:pPr>
        <w:rPr>
          <w:rFonts w:cs="Calibri"/>
          <w:bCs/>
          <w:lang w:val="sr-Cyrl-CS"/>
        </w:rPr>
      </w:pPr>
    </w:p>
    <w:p w14:paraId="42E30832" w14:textId="77777777" w:rsidR="00DF2272" w:rsidRPr="00705A8A" w:rsidRDefault="00DF2272" w:rsidP="00DF2272">
      <w:pPr>
        <w:rPr>
          <w:rFonts w:cs="Calibri"/>
          <w:sz w:val="16"/>
          <w:szCs w:val="16"/>
          <w:lang w:val="sr-Cyrl-CS"/>
        </w:rPr>
      </w:pPr>
    </w:p>
    <w:p w14:paraId="69849ED2" w14:textId="6AFDF913" w:rsidR="008B0863" w:rsidRDefault="00733B69" w:rsidP="009B40BD">
      <w:pPr>
        <w:rPr>
          <w:rFonts w:cs="Calibri"/>
          <w:bCs/>
          <w:lang w:val="sr-Cyrl-RS"/>
        </w:rPr>
      </w:pPr>
      <w:r>
        <w:rPr>
          <w:rFonts w:cs="Calibri"/>
          <w:bCs/>
          <w:lang w:val="sr-Cyrl-CS"/>
        </w:rPr>
        <w:t>Молимо Вас да п</w:t>
      </w:r>
      <w:r w:rsidR="0057587B" w:rsidRPr="002D7FC3">
        <w:rPr>
          <w:rFonts w:cs="Calibri"/>
          <w:bCs/>
          <w:lang w:val="sr-Cyrl-CS"/>
        </w:rPr>
        <w:t>редлог доставите на</w:t>
      </w:r>
      <w:r w:rsidR="002E7AC2" w:rsidRPr="002D7FC3">
        <w:rPr>
          <w:rFonts w:cs="Calibri"/>
          <w:bCs/>
          <w:lang w:val="sr-Cyrl-CS"/>
        </w:rPr>
        <w:t xml:space="preserve"> </w:t>
      </w:r>
      <w:r w:rsidR="007B1C63" w:rsidRPr="006325C8">
        <w:rPr>
          <w:rFonts w:cs="Calibri"/>
          <w:b/>
          <w:bCs/>
          <w:u w:val="single"/>
          <w:lang w:val="sr-Latn-RS"/>
        </w:rPr>
        <w:t>naklikdokupca</w:t>
      </w:r>
      <w:r w:rsidR="002E7AC2" w:rsidRPr="006325C8">
        <w:rPr>
          <w:rFonts w:cs="Calibri"/>
          <w:b/>
          <w:bCs/>
          <w:u w:val="single"/>
          <w:lang w:val="sr-Latn-RS"/>
        </w:rPr>
        <w:t>@rnids.rs</w:t>
      </w:r>
      <w:r w:rsidR="009B40BD" w:rsidRPr="002D7FC3">
        <w:rPr>
          <w:rFonts w:cs="Calibri"/>
          <w:bCs/>
          <w:lang w:val="sr-Cyrl-RS"/>
        </w:rPr>
        <w:t xml:space="preserve">, а </w:t>
      </w:r>
      <w:r w:rsidR="00DF2272" w:rsidRPr="002D7FC3">
        <w:rPr>
          <w:rFonts w:cs="Calibri"/>
          <w:bCs/>
          <w:lang w:val="sr-Cyrl-RS"/>
        </w:rPr>
        <w:t xml:space="preserve">тим </w:t>
      </w:r>
      <w:r w:rsidR="003B2AF1" w:rsidRPr="002D7FC3">
        <w:rPr>
          <w:rFonts w:cs="Calibri"/>
          <w:bCs/>
          <w:lang w:val="sr-Cyrl-RS"/>
        </w:rPr>
        <w:t>РНИДС-а</w:t>
      </w:r>
      <w:r w:rsidR="009B40BD" w:rsidRPr="002D7FC3">
        <w:rPr>
          <w:rFonts w:cs="Calibri"/>
          <w:bCs/>
          <w:lang w:val="sr-Cyrl-RS"/>
        </w:rPr>
        <w:t xml:space="preserve"> </w:t>
      </w:r>
      <w:r w:rsidR="003568B9">
        <w:rPr>
          <w:rFonts w:cs="Calibri"/>
          <w:bCs/>
          <w:lang w:val="sr-Cyrl-RS"/>
        </w:rPr>
        <w:t xml:space="preserve">ће </w:t>
      </w:r>
      <w:r w:rsidR="009B40BD" w:rsidRPr="002D7FC3">
        <w:rPr>
          <w:rFonts w:cs="Calibri"/>
          <w:bCs/>
          <w:lang w:val="sr-Cyrl-RS"/>
        </w:rPr>
        <w:t>размотри</w:t>
      </w:r>
      <w:r w:rsidR="003568B9">
        <w:rPr>
          <w:rFonts w:cs="Calibri"/>
          <w:bCs/>
          <w:lang w:val="sr-Cyrl-RS"/>
        </w:rPr>
        <w:t>ти</w:t>
      </w:r>
      <w:r w:rsidR="009B40BD" w:rsidRPr="002D7FC3">
        <w:rPr>
          <w:rFonts w:cs="Calibri"/>
          <w:bCs/>
          <w:lang w:val="sr-Cyrl-RS"/>
        </w:rPr>
        <w:t xml:space="preserve"> Ваш предлог</w:t>
      </w:r>
      <w:r w:rsidR="00E87962">
        <w:rPr>
          <w:rFonts w:cs="Calibri"/>
          <w:bCs/>
          <w:lang w:val="sr-Cyrl-RS"/>
        </w:rPr>
        <w:t xml:space="preserve"> и обавестити Вас о могућностима сарадње</w:t>
      </w:r>
      <w:r w:rsidR="009B40BD" w:rsidRPr="002D7FC3">
        <w:rPr>
          <w:rFonts w:cs="Calibri"/>
          <w:bCs/>
          <w:lang w:val="sr-Cyrl-RS"/>
        </w:rPr>
        <w:t>.</w:t>
      </w:r>
    </w:p>
    <w:sectPr w:rsidR="008B0863" w:rsidSect="00705A8A">
      <w:pgSz w:w="11907" w:h="16840" w:code="9"/>
      <w:pgMar w:top="1418" w:right="1440" w:bottom="1418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F6D50"/>
    <w:multiLevelType w:val="hybridMultilevel"/>
    <w:tmpl w:val="6E4A7A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9E0DC8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102A1"/>
    <w:multiLevelType w:val="hybridMultilevel"/>
    <w:tmpl w:val="0D024A0C"/>
    <w:lvl w:ilvl="0" w:tplc="67FCA6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090"/>
    <w:multiLevelType w:val="hybridMultilevel"/>
    <w:tmpl w:val="DA2C44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0C57F7"/>
    <w:multiLevelType w:val="hybridMultilevel"/>
    <w:tmpl w:val="E2F8C90C"/>
    <w:lvl w:ilvl="0" w:tplc="67FCA6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98031E"/>
    <w:multiLevelType w:val="hybridMultilevel"/>
    <w:tmpl w:val="A83C9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7MwsjAzNzQwMDdR0lEKTi0uzszPAykwrAUAeuEIQCwAAAA="/>
  </w:docVars>
  <w:rsids>
    <w:rsidRoot w:val="001106AE"/>
    <w:rsid w:val="000A0CE9"/>
    <w:rsid w:val="000A73CE"/>
    <w:rsid w:val="000C2684"/>
    <w:rsid w:val="001106AE"/>
    <w:rsid w:val="001408B6"/>
    <w:rsid w:val="00192795"/>
    <w:rsid w:val="001F07F3"/>
    <w:rsid w:val="00206228"/>
    <w:rsid w:val="00290416"/>
    <w:rsid w:val="002D0DC9"/>
    <w:rsid w:val="002D71DB"/>
    <w:rsid w:val="002D7294"/>
    <w:rsid w:val="002D7FC3"/>
    <w:rsid w:val="002E2C45"/>
    <w:rsid w:val="002E7AC2"/>
    <w:rsid w:val="002F3F07"/>
    <w:rsid w:val="002F6062"/>
    <w:rsid w:val="00302651"/>
    <w:rsid w:val="003568B9"/>
    <w:rsid w:val="00394651"/>
    <w:rsid w:val="003B2AF1"/>
    <w:rsid w:val="00423A49"/>
    <w:rsid w:val="00447871"/>
    <w:rsid w:val="004675FC"/>
    <w:rsid w:val="00501522"/>
    <w:rsid w:val="00503120"/>
    <w:rsid w:val="0057587B"/>
    <w:rsid w:val="005E13F8"/>
    <w:rsid w:val="005E1426"/>
    <w:rsid w:val="00631B9F"/>
    <w:rsid w:val="006325C8"/>
    <w:rsid w:val="006709B1"/>
    <w:rsid w:val="00690821"/>
    <w:rsid w:val="006B06F7"/>
    <w:rsid w:val="006C7A83"/>
    <w:rsid w:val="00705A8A"/>
    <w:rsid w:val="00733B69"/>
    <w:rsid w:val="007567D9"/>
    <w:rsid w:val="00766FF5"/>
    <w:rsid w:val="007B1C63"/>
    <w:rsid w:val="007E6650"/>
    <w:rsid w:val="00832C82"/>
    <w:rsid w:val="008357C6"/>
    <w:rsid w:val="008434D7"/>
    <w:rsid w:val="00886026"/>
    <w:rsid w:val="008B0863"/>
    <w:rsid w:val="008B1A66"/>
    <w:rsid w:val="008F6238"/>
    <w:rsid w:val="009518AF"/>
    <w:rsid w:val="0095694C"/>
    <w:rsid w:val="00980754"/>
    <w:rsid w:val="009950F2"/>
    <w:rsid w:val="009B40BD"/>
    <w:rsid w:val="009E44AE"/>
    <w:rsid w:val="00A06844"/>
    <w:rsid w:val="00A25C91"/>
    <w:rsid w:val="00A53CD1"/>
    <w:rsid w:val="00A626B6"/>
    <w:rsid w:val="00A825FA"/>
    <w:rsid w:val="00A96587"/>
    <w:rsid w:val="00AA5143"/>
    <w:rsid w:val="00AC0C23"/>
    <w:rsid w:val="00AD1D1C"/>
    <w:rsid w:val="00AF56B6"/>
    <w:rsid w:val="00B02853"/>
    <w:rsid w:val="00B633CE"/>
    <w:rsid w:val="00BA77F1"/>
    <w:rsid w:val="00BE7ABA"/>
    <w:rsid w:val="00C00F50"/>
    <w:rsid w:val="00C43F58"/>
    <w:rsid w:val="00C53D86"/>
    <w:rsid w:val="00C735B5"/>
    <w:rsid w:val="00CE1D92"/>
    <w:rsid w:val="00D4530A"/>
    <w:rsid w:val="00D84C6E"/>
    <w:rsid w:val="00DE4F1C"/>
    <w:rsid w:val="00DF2272"/>
    <w:rsid w:val="00E73B77"/>
    <w:rsid w:val="00E87962"/>
    <w:rsid w:val="00ED06A3"/>
    <w:rsid w:val="00ED5114"/>
    <w:rsid w:val="00EE00A2"/>
    <w:rsid w:val="00F35E18"/>
    <w:rsid w:val="00F61FA3"/>
    <w:rsid w:val="00F773DD"/>
    <w:rsid w:val="00FC5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72939"/>
  <w15:chartTrackingRefBased/>
  <w15:docId w15:val="{BDBDC016-F214-4925-ABA2-43884E395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6AE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B06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73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B7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73B7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B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73B77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B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73B77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A93CCCF61C2B46A3DCCAA724C436AB" ma:contentTypeVersion="11" ma:contentTypeDescription="Create a new document." ma:contentTypeScope="" ma:versionID="e05ee0aefda2bd7817b2191318f0e97b">
  <xsd:schema xmlns:xsd="http://www.w3.org/2001/XMLSchema" xmlns:xs="http://www.w3.org/2001/XMLSchema" xmlns:p="http://schemas.microsoft.com/office/2006/metadata/properties" xmlns:ns3="0cf1783c-613c-4caa-b374-7ee9661734b4" xmlns:ns4="bddb5c58-8ca3-4ba9-a5da-4b5c5267c51a" targetNamespace="http://schemas.microsoft.com/office/2006/metadata/properties" ma:root="true" ma:fieldsID="13b37c784d5c2dc35adbb6808779e8f4" ns3:_="" ns4:_="">
    <xsd:import namespace="0cf1783c-613c-4caa-b374-7ee9661734b4"/>
    <xsd:import namespace="bddb5c58-8ca3-4ba9-a5da-4b5c5267c51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f1783c-613c-4caa-b374-7ee9661734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5c58-8ca3-4ba9-a5da-4b5c5267c5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56BB0D-52D6-4518-BB56-2A52797061D2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bddb5c58-8ca3-4ba9-a5da-4b5c5267c51a"/>
    <ds:schemaRef ds:uri="http://schemas.microsoft.com/office/2006/documentManagement/types"/>
    <ds:schemaRef ds:uri="0cf1783c-613c-4caa-b374-7ee9661734b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4DAA37-6475-44B0-B3FF-EBDAE4082A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7BBA03-12D4-40CD-82A1-586E94164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f1783c-613c-4caa-b374-7ee9661734b4"/>
    <ds:schemaRef ds:uri="bddb5c58-8ca3-4ba9-a5da-4b5c5267c5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cp:lastModifiedBy>Predrag Milicevic</cp:lastModifiedBy>
  <cp:revision>3</cp:revision>
  <dcterms:created xsi:type="dcterms:W3CDTF">2019-10-15T11:23:00Z</dcterms:created>
  <dcterms:modified xsi:type="dcterms:W3CDTF">2019-10-15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A93CCCF61C2B46A3DCCAA724C436AB</vt:lpwstr>
  </property>
</Properties>
</file>